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Hiring Manager's Name]</w:t>
      </w:r>
      <w:r>
        <w:br/>
      </w:r>
      <w:r>
        <w:t xml:space="preserve">[Company Name]</w:t>
      </w:r>
      <w:r>
        <w:br/>
      </w:r>
      <w:r>
        <w:t xml:space="preserve">[Company Address]</w:t>
      </w:r>
      <w:r>
        <w:br/>
      </w:r>
      <w:r>
        <w:t xml:space="preserve">Los Angeles, CA 90012</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Software Engineer position at [Company Name] in the United States Los Angeles. As a passionate and results-driven software engineer with a decade of experience in building scalable, user-centric applications, I am eager to contribute my technical expertise and collaborative mindset to your team. Los Angeles has long been a hub of innovation and creativity, and I am particularly inspired by [Company Name]’s role in shaping the future of [specific industry or technology related to the company]. This opportunity aligns perfectly with my career goals, and I am confident that my background in software development, combined with my deep understanding of the tech landscape in Los Angeles, makes me a strong candidate for this role.</w:t>
      </w:r>
    </w:p>
    <w:p>
      <w:pPr>
        <w:pStyle w:val="BodyText"/>
      </w:pPr>
      <w:r>
        <w:t xml:space="preserve">Throughout my career as a Software Engineer, I have focused on solving complex problems through clean code, agile methodologies, and a user-first approach. My experience spans full-stack development, cloud infrastructure, and machine learning integration—areas that are critical to the success of modern tech companies in the United States Los Angeles. For instance, at [Previous Company Name], I led the development of a real-time analytics platform using Python and React, which reduced data processing times by 40% and improved client satisfaction metrics. This project not only showcased my technical skills but also reinforced my ability to deliver value in fast-paced environments—a trait that is essential in Los Angeles’ dynamic tech ecosystem.</w:t>
      </w:r>
    </w:p>
    <w:p>
      <w:pPr>
        <w:pStyle w:val="BodyText"/>
      </w:pPr>
      <w:r>
        <w:t xml:space="preserve">What sets me apart as a Software Engineer is my commitment to continuous learning and adaptability. The United States Los Angeles, with its vibrant startup culture and established tech giants like [mention local companies if applicable], demands professionals who can navigate evolving technologies. I have stayed ahead of industry trends by earning certifications in [relevant technologies, e.g., AWS Certified Solutions Architect, Google Cloud Professional Data Engineer] and actively participating in local meetups and hackathons. For example, I recently contributed to an open-source project focused on improving accessibility for developers in the United States Los Angeles community. This experience highlighted my dedication to fostering innovation while addressing real-world challenges.</w:t>
      </w:r>
    </w:p>
    <w:p>
      <w:pPr>
        <w:pStyle w:val="BodyText"/>
      </w:pPr>
      <w:r>
        <w:t xml:space="preserve">One of my core strengths as a Software Engineer is my ability to collaborate across disciplines. In Los Angeles, where cross-functional teams are the norm, I have consistently worked with product managers, designers, and data scientists to deliver solutions that align with business objectives. At [Previous Company Name], I collaborated with a UX team to redesign an e-commerce platform’s checkout process, resulting in a 25% increase in conversion rates. This project underscored the importance of communication and empathy in software development—qualities that I believe are vital for success at [Company Name].</w:t>
      </w:r>
    </w:p>
    <w:p>
      <w:pPr>
        <w:pStyle w:val="BodyText"/>
      </w:pPr>
      <w:r>
        <w:t xml:space="preserve">Los Angeles is more than just a location; it is a melting pot of ideas, cultures, and technologies. As a Software Engineer, I have always been drawn to the city’s unique blend of creativity and technical excellence. Whether it’s the rise of AI-driven startups in Silicon Beach or the growing emphasis on sustainable tech solutions, I am excited to contribute to [Company Name]’s mission while being part of this thriving community. My familiarity with local industry challenges and opportunities—such as optimizing software for diverse user bases or leveraging cloud infrastructure to support global scalability—positions me to add immediate value to your team.</w:t>
      </w:r>
    </w:p>
    <w:p>
      <w:pPr>
        <w:pStyle w:val="BodyText"/>
      </w:pPr>
      <w:r>
        <w:t xml:space="preserve">I am particularly drawn to [Company Name] because of its reputation for [specific company value, e.g., innovation, employee development, or social impact]. As a Software Engineer, I thrive in environments that encourage experimentation and prioritize long-term growth. I am especially interested in [mention a specific project or initiative the company is working on], as it aligns with my expertise in [relevant skill or technology]. I am confident that my technical background, combined with my passion for creating impactful software, will enable me to contribute meaningfully to your team’s goals.</w:t>
      </w:r>
    </w:p>
    <w:p>
      <w:pPr>
        <w:pStyle w:val="BodyText"/>
      </w:pPr>
      <w:r>
        <w:t xml:space="preserve">Thank you for considering my application. I would welcome the opportunity to discuss how my experience and vision align with the needs of [Company Name] in the United States Los Angeles. I am available at your convenience for an interview and can be reached at [Phone Number] or [Email Address]. I look forward to the possibility of contributing to your team’s succes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3T22:09:12Z</dcterms:created>
  <dcterms:modified xsi:type="dcterms:W3CDTF">2026-07-23T22:09:12Z</dcterms:modified>
</cp:coreProperties>
</file>

<file path=docProps/custom.xml><?xml version="1.0" encoding="utf-8"?>
<Properties xmlns="http://schemas.openxmlformats.org/officeDocument/2006/custom-properties" xmlns:vt="http://schemas.openxmlformats.org/officeDocument/2006/docPropsVTypes"/>
</file>